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1" w:name="paramedic-cover-letter"/>
    <w:p>
      <w:pPr>
        <w:pStyle w:val="Heading1"/>
      </w:pPr>
      <w:r>
        <w:t xml:space="preserve">Paramedic Cover Letter</w:t>
      </w:r>
    </w:p>
    <w:p>
      <w:pPr>
        <w:pStyle w:val="FirstParagraph"/>
      </w:pPr>
      <w:r>
        <w:rPr>
          <w:bCs/>
          <w:b/>
        </w:rPr>
        <w:t xml:space="preserve">Your Name</w:t>
      </w:r>
      <w:r>
        <w:br/>
      </w:r>
      <w:r>
        <w:t xml:space="preserve">1234 Emergency Street</w:t>
      </w:r>
      <w:r>
        <w:br/>
      </w:r>
      <w:r>
        <w:t xml:space="preserve">Montreal, Quebec H3C 4D5</w:t>
      </w:r>
      <w:r>
        <w:br/>
      </w:r>
      <w:r>
        <w:t xml:space="preserve">Canada</w:t>
      </w:r>
      <w:r>
        <w:br/>
      </w:r>
      <w:r>
        <w:t xml:space="preserve">(514) 555-0198 | your.email@example.com</w:t>
      </w:r>
    </w:p>
    <w:p>
      <w:pPr>
        <w:pStyle w:val="BodyText"/>
      </w:pPr>
      <w:r>
        <w:t xml:space="preserve">April 5, 2024</w:t>
      </w:r>
    </w:p>
    <w:p>
      <w:pPr>
        <w:pStyle w:val="BodyText"/>
      </w:pPr>
      <w:r>
        <w:rPr>
          <w:bCs/>
          <w:b/>
        </w:rPr>
        <w:t xml:space="preserve">Hiring Manager</w:t>
      </w:r>
      <w:r>
        <w:br/>
      </w:r>
      <w:r>
        <w:t xml:space="preserve">Montreal Emergency Services Department</w:t>
      </w:r>
      <w:r>
        <w:br/>
      </w:r>
      <w:r>
        <w:t xml:space="preserve">5678 Ambulance Avenue</w:t>
      </w:r>
      <w:r>
        <w:br/>
      </w:r>
      <w:r>
        <w:t xml:space="preserve">Montreal, Quebec H3A 1B2</w:t>
      </w:r>
      <w:r>
        <w:br/>
      </w:r>
      <w:r>
        <w:t xml:space="preserve">Canada</w:t>
      </w:r>
    </w:p>
    <w:bookmarkStart w:id="20" w:name="dear-hiring-manager"/>
    <w:p>
      <w:pPr>
        <w:pStyle w:val="Heading2"/>
      </w:pPr>
      <w:r>
        <w:t xml:space="preserve">Dear Hiring Manager,</w:t>
      </w:r>
    </w:p>
    <w:p>
      <w:pPr>
        <w:pStyle w:val="FirstParagraph"/>
      </w:pPr>
      <w:r>
        <w:t xml:space="preserve">I am writing to express my enthusiastic interest in the Paramedic position at the Montreal Emergency Services Department. As a dedicated and experienced paramedic with over [X years] of hands-on experience in emergency medical services, I am eager to contribute my skills, knowledge, and passion for patient care to support the critical work of your team. Canada Montreal’s commitment to excellence in healthcare and its vibrant multicultural community align perfectly with my professional goals and values.</w:t>
      </w:r>
    </w:p>
    <w:p>
      <w:pPr>
        <w:pStyle w:val="BodyText"/>
      </w:pPr>
      <w:r>
        <w:t xml:space="preserve">Throughout my career as a paramedic, I have developed a deep understanding of the demands of emergency response, particularly in urban environments like Montreal. My experience spans across high-pressure scenarios, including trauma care, cardiac emergencies, and pediatric interventions. I have consistently prioritized patient safety and compassion while adhering to the stringent protocols set by Canadian healthcare standards. This alignment with the rigorous expectations of Canada’s EMS system has been a cornerstone of my professional development.</w:t>
      </w:r>
    </w:p>
    <w:p>
      <w:pPr>
        <w:pStyle w:val="BodyText"/>
      </w:pPr>
      <w:r>
        <w:t xml:space="preserve">What draws me specifically to Montreal is its unique blend of diversity, resilience, and community-driven healthcare initiatives. Having worked in both rural and urban settings across Canada, I have witnessed firsthand the importance of culturally competent care. Montreal’s multilingual population and dynamic neighborhoods require paramedics who are not only technically skilled but also sensitive to the diverse needs of patients. My ability to communicate effectively with individuals from various backgrounds, combined with my experience in emergency triage, positions me to excel in this role.</w:t>
      </w:r>
    </w:p>
    <w:p>
      <w:pPr>
        <w:pStyle w:val="BodyText"/>
      </w:pPr>
      <w:r>
        <w:t xml:space="preserve">One of my most significant achievements as a paramedic was [insert specific example: e.g., "leading a team during a large-scale emergency response that resulted in the successful stabilization of 15 patients within 30 minutes"]. This experience underscored the importance of teamwork, adaptability, and quick decision-making—qualities I have honed through continuous training and certification. I hold current credentials as a [insert specific certifications: e.g., "Advanced Cardiac Life Support (ACLS) Provider" and "Pediatric Advanced Life Support (PALS) Provider"], which reflect my commitment to maintaining the highest standards of care in Canada Montreal.</w:t>
      </w:r>
    </w:p>
    <w:p>
      <w:pPr>
        <w:pStyle w:val="BodyText"/>
      </w:pPr>
      <w:r>
        <w:t xml:space="preserve">My dedication to paramedic work extends beyond clinical skills. I am a strong advocate for public education on emergency preparedness and have volunteered with local organizations to promote health literacy in underserved communities. For instance, I recently participated in a community outreach program that taught residents how to respond to medical emergencies, including CPR and basic first aid. This initiative resonated deeply with me, as it aligns with the mission of Montreal Emergency Services to empower citizens and foster a safer city.</w:t>
      </w:r>
    </w:p>
    <w:p>
      <w:pPr>
        <w:pStyle w:val="BodyText"/>
      </w:pPr>
      <w:r>
        <w:t xml:space="preserve">What excites me most about this opportunity is the chance to collaborate with professionals who share my passion for saving lives. I am particularly drawn to Montreal’s innovative approaches to emergency care, such as its integration of technology in dispatch systems and its focus on mental health support for first responders. I am eager to contribute my expertise in [specific skill: e.g., "emergency trauma management" or "patient transport logistics"] while also learning from the unique challenges and solutions found in Canada Montreal’s healthcare landscape.</w:t>
      </w:r>
    </w:p>
    <w:p>
      <w:pPr>
        <w:pStyle w:val="BodyText"/>
      </w:pPr>
      <w:r>
        <w:t xml:space="preserve">As a paramedic, I understand that every call is an opportunity to make a difference. Whether responding to a cardiac arrest, assisting during a natural disaster, or providing comfort to patients in crisis, I approach each situation with unwavering focus and empathy. My colleagues and supervisors have often praised my ability to remain calm under pressure and my commitment to delivering compassionate care even in the most challenging circumstances.</w:t>
      </w:r>
    </w:p>
    <w:p>
      <w:pPr>
        <w:pStyle w:val="BodyText"/>
      </w:pPr>
      <w:r>
        <w:t xml:space="preserve">Canada Montreal’s emphasis on community-based healthcare resonates with my personal philosophy of service. I believe that paramedics are not just medical professionals but also vital links in a broader network of support. By working closely with local hospitals, public health agencies, and community organizations, I aim to help create a more resilient and responsive emergency care system. This vision is something I am eager to bring to your team.</w:t>
      </w:r>
    </w:p>
    <w:p>
      <w:pPr>
        <w:pStyle w:val="BodyText"/>
      </w:pPr>
      <w:r>
        <w:t xml:space="preserve">I would be honored to contribute my skills as a paramedic to the Montreal Emergency Services Department. Thank you for considering my application. I welcome the opportunity to discuss how my experience and dedication can align with your organization’s goals. Please feel free to contact me at (514) 555-0198 or your.email@example.com at your earliest convenience.</w:t>
      </w:r>
    </w:p>
    <w:p>
      <w:pPr>
        <w:pStyle w:val="BodyText"/>
      </w:pPr>
      <w:r>
        <w:t xml:space="preserve">Sincerely,</w:t>
      </w:r>
      <w:r>
        <w:br/>
      </w:r>
      <w:r>
        <w:rPr>
          <w:bCs/>
          <w:b/>
        </w:rPr>
        <w:t xml:space="preserve">Your Name</w:t>
      </w:r>
    </w:p>
    <w:p>
      <w:pPr>
        <w:pStyle w:val="BodyText"/>
      </w:pPr>
      <w:r>
        <w:t xml:space="preserve">This cover letter is designed for paramedic roles in Canada Montreal and emphasizes the unique aspects of emergency services in the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Canada Montreal</dc:title>
  <dc:creator/>
  <dc:language>en</dc:language>
  <cp:keywords/>
  <dcterms:created xsi:type="dcterms:W3CDTF">2026-07-21T13:12:28Z</dcterms:created>
  <dcterms:modified xsi:type="dcterms:W3CDTF">2026-07-21T13:12:28Z</dcterms:modified>
</cp:coreProperties>
</file>

<file path=docProps/custom.xml><?xml version="1.0" encoding="utf-8"?>
<Properties xmlns="http://schemas.openxmlformats.org/officeDocument/2006/custom-properties" xmlns:vt="http://schemas.openxmlformats.org/officeDocument/2006/docPropsVTypes"/>
</file>